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9f27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5ada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16:26:45Z</dcterms:created>
  <dcterms:modified xsi:type="dcterms:W3CDTF">2021-04-27T16:26:45Z</dcterms:modified>
</cp:coreProperties>
</file>